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sticity</w:t>
      </w:r>
      <w:r>
        <w:t xml:space="preserve"> </w:t>
      </w:r>
      <w:r>
        <w:t xml:space="preserve">-</w:t>
      </w:r>
      <w:r>
        <w:t xml:space="preserve"> </w:t>
      </w:r>
      <w:r>
        <w:t xml:space="preserve">Littorina</w:t>
      </w:r>
      <w:r>
        <w:t xml:space="preserve"> </w:t>
      </w:r>
      <w:r>
        <w:t xml:space="preserve">offspring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3/28/2020</w:t>
      </w:r>
    </w:p>
    <w:p>
      <w:pPr>
        <w:pStyle w:val="FirstParagraph"/>
      </w:pPr>
      <w:r>
        <w:t xml:space="preserve">For now, the data and results belong to the island CZA and phenotype thickness.</w:t>
      </w:r>
    </w:p>
    <w:p>
      <w:pPr>
        <w:pStyle w:val="BodyText"/>
      </w:pPr>
      <w:r>
        <w:t xml:space="preserve">For each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 both generations (parents and offspring), scaling was accomplished by substracting from the individual phenotype value the total mean phenotype and dividing by the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phenotype. Total meaning generation zero (parents) across all populations.</w:t>
      </w:r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ba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sub>
            </m:sSub>
          </m:den>
        </m:f>
        <m:r>
          <m:t>.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phenotype value of sa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popul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the parental and offspring generations, respectively. Total mean of parents across all populations is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bar>
      </m:oMath>
      <w:r>
        <w:t xml:space="preserve"> </w:t>
      </w:r>
      <w:r>
        <w:t xml:space="preserve">and their total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is referred as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. Then, within each parental and offspring population, we calculated mean 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and used these measures as input for the regression model (Table 1; Fig. 1).</w:t>
      </w:r>
    </w:p>
    <w:p>
      <w:pPr>
        <w:pStyle w:val="BodyText"/>
      </w:pPr>
      <w:r>
        <w:br/>
      </w:r>
    </w:p>
    <w:p>
      <w:pPr>
        <w:pStyle w:val="TableCaption"/>
      </w:pPr>
      <w:r>
        <w:t xml:space="preserve">Table 1. Mean and stadard deviation of scaled phenotype of parents (P) and offspring (O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91"/>
        <w:gridCol w:w="2673"/>
        <w:gridCol w:w="3015"/>
        <w:gridCol w:w="2697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P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mean thickness (O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aled sd thickness (O)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61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04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444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1322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585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28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659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280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092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6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396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57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273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06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070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0380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468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82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521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93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533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33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795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929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412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13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176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0814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124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19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512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9404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787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38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865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2350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231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180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201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1595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7474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37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01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4669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9377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6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289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402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2986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2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241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7128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957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39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768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36816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7903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25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596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925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3335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7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030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87083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19754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077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5654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45441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Mean 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of scaled mean thickness (P) = -0.0126468 and 0.8229823.</w:t>
      </w:r>
    </w:p>
    <w:p>
      <w:pPr>
        <w:pStyle w:val="BodyText"/>
      </w:pPr>
      <w:r>
        <w:t xml:space="preserve">Mean and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of scaled mean thickness (O) = -1.1260981 and 0.221185.</w:t>
      </w:r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1. Scatter plot of the scaled data." title="" id="1" name="Picture"/>
            <a:graphic>
              <a:graphicData uri="http://schemas.openxmlformats.org/drawingml/2006/picture">
                <pic:pic>
                  <pic:nvPicPr>
                    <pic:cNvPr descr="Littorina_offspring_progres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Scatter plot of the scaled data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e defined a regression model with measurement error in x an y using Stan.</w:t>
      </w:r>
    </w:p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ity - Littorina offspring</dc:title>
  <dc:creator>Samuel</dc:creator>
  <cp:keywords/>
  <dcterms:created xsi:type="dcterms:W3CDTF">2020-03-30T08:05:25Z</dcterms:created>
  <dcterms:modified xsi:type="dcterms:W3CDTF">2020-03-30T08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0</vt:lpwstr>
  </property>
  <property fmtid="{D5CDD505-2E9C-101B-9397-08002B2CF9AE}" pid="3" name="output">
    <vt:lpwstr/>
  </property>
</Properties>
</file>